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9D255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46F2EC29" w:rsidR="00F250B6" w:rsidRPr="00F250B6" w:rsidRDefault="009D255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S</w:t>
            </w:r>
            <w:r w:rsidR="00F250B6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518DE52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h</w:t>
            </w:r>
            <w:r w:rsidR="00E764E2">
              <w:rPr>
                <w:rFonts w:eastAsia="Times New Roman" w:cstheme="minorHAnsi"/>
                <w:lang w:eastAsia="en-GB"/>
              </w:rPr>
              <w:t xml:space="preserve">e Sign </w:t>
            </w:r>
            <w:r w:rsidR="009D2557">
              <w:rPr>
                <w:rFonts w:eastAsia="Times New Roman" w:cstheme="minorHAnsi"/>
                <w:lang w:eastAsia="en-GB"/>
              </w:rPr>
              <w:t>in Functionality in Green Strips</w:t>
            </w:r>
          </w:p>
        </w:tc>
      </w:tr>
      <w:tr w:rsidR="00F250B6" w:rsidRPr="00F250B6" w14:paraId="6632E772" w14:textId="77777777" w:rsidTr="009D255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4147BF05" w:rsidR="00F250B6" w:rsidRPr="00F250B6" w:rsidRDefault="00A7600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Siddhant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78780831" w:rsidR="00F250B6" w:rsidRPr="00F250B6" w:rsidRDefault="00A7600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ish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3A985DB7" w:rsidR="00F250B6" w:rsidRPr="00F250B6" w:rsidRDefault="009D2557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  <w:r w:rsidR="00F250B6" w:rsidRPr="00F250B6">
              <w:rPr>
                <w:rFonts w:eastAsia="Times New Roman" w:cstheme="minorHAnsi"/>
                <w:lang w:eastAsia="en-GB"/>
              </w:rPr>
              <w:t>.1</w:t>
            </w:r>
          </w:p>
        </w:tc>
      </w:tr>
      <w:tr w:rsidR="00F250B6" w:rsidRPr="00F250B6" w14:paraId="3C91D456" w14:textId="77777777" w:rsidTr="009D255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9D255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568B1F2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9D255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9D255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2FDF36CA" w:rsidR="00F250B6" w:rsidRPr="00F250B6" w:rsidRDefault="00A76007" w:rsidP="009D255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Siddhant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7FCD5C88" w:rsidR="00F250B6" w:rsidRPr="00F250B6" w:rsidRDefault="009D2557" w:rsidP="009D255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-May</w:t>
            </w:r>
            <w:r w:rsidR="00F250B6" w:rsidRPr="00F250B6">
              <w:rPr>
                <w:rFonts w:eastAsia="Times New Roman" w:cstheme="minorHAnsi"/>
                <w:lang w:eastAsia="en-GB"/>
              </w:rPr>
              <w:t>-201</w:t>
            </w: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9D255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9D255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9D255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55E9A725" w:rsidR="00F250B6" w:rsidRPr="00F250B6" w:rsidRDefault="009D2557" w:rsidP="009D255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ess to b</w:t>
            </w:r>
            <w:r w:rsidR="00F250B6" w:rsidRPr="00F250B6">
              <w:rPr>
                <w:rFonts w:eastAsia="Times New Roman" w:cstheme="minorHAnsi"/>
                <w:lang w:eastAsia="en-GB"/>
              </w:rPr>
              <w:t>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305B0E24" w:rsidR="00F250B6" w:rsidRPr="00F250B6" w:rsidRDefault="009D255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d = 3</w:t>
            </w:r>
          </w:p>
        </w:tc>
      </w:tr>
      <w:tr w:rsidR="00F250B6" w:rsidRPr="00F250B6" w14:paraId="29E8EC92" w14:textId="77777777" w:rsidTr="009D255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0F5C79B" w:rsidR="00F250B6" w:rsidRPr="00F250B6" w:rsidRDefault="009D255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assword =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sa</w:t>
            </w:r>
            <w:proofErr w:type="spellEnd"/>
          </w:p>
        </w:tc>
      </w:tr>
      <w:tr w:rsidR="00F250B6" w:rsidRPr="00F250B6" w14:paraId="78209763" w14:textId="77777777" w:rsidTr="009D255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9D255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9D255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9D255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683B7680" w:rsidR="00F250B6" w:rsidRPr="00F250B6" w:rsidRDefault="009D2557" w:rsidP="00E764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</w:t>
            </w:r>
            <w:r w:rsidR="00E764E2">
              <w:rPr>
                <w:rFonts w:eastAsia="Times New Roman" w:cstheme="minorHAnsi"/>
                <w:lang w:eastAsia="en-GB"/>
              </w:rPr>
              <w:t xml:space="preserve">that </w:t>
            </w:r>
            <w:r>
              <w:rPr>
                <w:rFonts w:eastAsia="Times New Roman" w:cstheme="minorHAnsi"/>
                <w:lang w:eastAsia="en-GB"/>
              </w:rPr>
              <w:t xml:space="preserve">on entering valid </w:t>
            </w:r>
            <w:r w:rsidR="00F250B6" w:rsidRPr="00F250B6">
              <w:rPr>
                <w:rFonts w:eastAsia="Times New Roman" w:cstheme="minorHAnsi"/>
                <w:lang w:eastAsia="en-GB"/>
              </w:rPr>
              <w:t>id and password, the user can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9D255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9D255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9D255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9D255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2404560E" w:rsidR="00F250B6" w:rsidRPr="00F250B6" w:rsidRDefault="00F250B6" w:rsidP="009D255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C411E4">
              <w:rPr>
                <w:rFonts w:eastAsia="Times New Roman" w:cstheme="minorHAnsi"/>
                <w:lang w:eastAsia="en-GB"/>
              </w:rPr>
              <w:t xml:space="preserve">&lt;Site </w:t>
            </w:r>
            <w:proofErr w:type="spellStart"/>
            <w:r w:rsidR="00C411E4">
              <w:rPr>
                <w:rFonts w:eastAsia="Times New Roman" w:cstheme="minorHAnsi"/>
                <w:lang w:eastAsia="en-GB"/>
              </w:rPr>
              <w:t>url</w:t>
            </w:r>
            <w:proofErr w:type="spellEnd"/>
            <w:r w:rsidR="00C411E4">
              <w:rPr>
                <w:rFonts w:eastAsia="Times New Roman" w:cstheme="minorHAnsi"/>
                <w:lang w:eastAsia="en-GB"/>
              </w:rPr>
              <w:t>&gt;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9D255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5DB3E5AD" w:rsidR="00F250B6" w:rsidRPr="00F250B6" w:rsidRDefault="00A76007" w:rsidP="00A7600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</w:t>
            </w:r>
            <w:r w:rsidR="00F250B6" w:rsidRPr="00F250B6">
              <w:rPr>
                <w:rFonts w:eastAsia="Times New Roman" w:cstheme="minorHAnsi"/>
                <w:lang w:eastAsia="en-GB"/>
              </w:rPr>
              <w:t xml:space="preserve">id </w:t>
            </w:r>
            <w:r>
              <w:rPr>
                <w:rFonts w:eastAsia="Times New Roman" w:cstheme="minorHAnsi"/>
                <w:lang w:eastAsia="en-GB"/>
              </w:rPr>
              <w:t>and p</w:t>
            </w:r>
            <w:r w:rsidR="00F250B6" w:rsidRPr="00F250B6">
              <w:rPr>
                <w:rFonts w:eastAsia="Times New Roman" w:cstheme="minorHAnsi"/>
                <w:lang w:eastAsia="en-GB"/>
              </w:rPr>
              <w:t>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5CCDFBAD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</w:t>
            </w:r>
            <w:r w:rsidR="009D2557">
              <w:rPr>
                <w:rFonts w:eastAsia="Times New Roman" w:cstheme="minorHAnsi"/>
                <w:lang w:eastAsia="en-GB"/>
              </w:rPr>
              <w:t>s</w:t>
            </w:r>
            <w:r w:rsidRPr="00F250B6">
              <w:rPr>
                <w:rFonts w:eastAsia="Times New Roman" w:cstheme="minorHAnsi"/>
                <w:lang w:eastAsia="en-GB"/>
              </w:rPr>
              <w:t xml:space="preserve">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9D255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653B936C" w:rsidR="00F250B6" w:rsidRPr="00F250B6" w:rsidRDefault="00E764E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</w:t>
            </w:r>
            <w:r w:rsidR="00F250B6" w:rsidRPr="00F250B6">
              <w:rPr>
                <w:rFonts w:eastAsia="Times New Roman" w:cstheme="minorHAnsi"/>
                <w:lang w:eastAsia="en-GB"/>
              </w:rPr>
              <w:t>er is logged i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77777777" w:rsidR="006938D0" w:rsidRDefault="006938D0">
      <w:pPr>
        <w:rPr>
          <w:rFonts w:cstheme="minorHAnsi"/>
        </w:rPr>
      </w:pPr>
    </w:p>
    <w:p w14:paraId="27687180" w14:textId="77777777" w:rsidR="00A76007" w:rsidRDefault="00A76007">
      <w:pPr>
        <w:rPr>
          <w:rFonts w:cstheme="minorHAnsi"/>
        </w:rPr>
      </w:pPr>
    </w:p>
    <w:p w14:paraId="6CD71470" w14:textId="77777777" w:rsidR="00A76007" w:rsidRDefault="00A76007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A76007" w:rsidRPr="00F250B6" w14:paraId="40A691A1" w14:textId="77777777" w:rsidTr="00E9317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91192A6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339B9D" w14:textId="6DFA8E75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S</w:t>
            </w:r>
            <w:r>
              <w:rPr>
                <w:rFonts w:eastAsia="Times New Roman" w:cstheme="minorHAnsi"/>
                <w:lang w:eastAsia="en-GB"/>
              </w:rPr>
              <w:t>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E57715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161814" w14:textId="7EAE5F97" w:rsidR="00A76007" w:rsidRPr="00F250B6" w:rsidRDefault="00A76007" w:rsidP="00E764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h</w:t>
            </w:r>
            <w:r w:rsidR="00E764E2">
              <w:rPr>
                <w:rFonts w:eastAsia="Times New Roman" w:cstheme="minorHAnsi"/>
                <w:lang w:eastAsia="en-GB"/>
              </w:rPr>
              <w:t>e Sign Up</w:t>
            </w:r>
            <w:r>
              <w:rPr>
                <w:rFonts w:eastAsia="Times New Roman" w:cstheme="minorHAnsi"/>
                <w:lang w:eastAsia="en-GB"/>
              </w:rPr>
              <w:t xml:space="preserve"> Functionality in Green Strips</w:t>
            </w:r>
          </w:p>
        </w:tc>
      </w:tr>
      <w:tr w:rsidR="00A76007" w:rsidRPr="00F250B6" w14:paraId="7C4F2415" w14:textId="77777777" w:rsidTr="00E9317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2DA993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CF4F4E" w14:textId="403802D5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Shoumik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225A8C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F88653" w14:textId="3FD1879C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Sayantan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45F35A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69564F7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  <w:r w:rsidRPr="00F250B6">
              <w:rPr>
                <w:rFonts w:eastAsia="Times New Roman" w:cstheme="minorHAnsi"/>
                <w:lang w:eastAsia="en-GB"/>
              </w:rPr>
              <w:t>.1</w:t>
            </w:r>
          </w:p>
        </w:tc>
      </w:tr>
      <w:tr w:rsidR="00A76007" w:rsidRPr="00F250B6" w14:paraId="69FB1562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28255C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2DFD7C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624755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5744B8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43390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B0AA8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4A5BA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68A1E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7D678F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FA9771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09042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76007" w:rsidRPr="00F250B6" w14:paraId="239E42A9" w14:textId="77777777" w:rsidTr="00E9317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702F89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DC79EE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E6D2A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EEA599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53A10B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560142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7B1340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76007" w:rsidRPr="00F250B6" w14:paraId="47E234E6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702105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F6534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CA520F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ADEF1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07A70D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0A651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19505D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CB895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1F9D4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CA38B8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EECAAE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76007" w:rsidRPr="00F250B6" w14:paraId="5D09CE41" w14:textId="77777777" w:rsidTr="00E9317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144487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95DB3D" w14:textId="644C4A8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Shoumik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089817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BF7787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-May</w:t>
            </w:r>
            <w:r w:rsidRPr="00F250B6">
              <w:rPr>
                <w:rFonts w:eastAsia="Times New Roman" w:cstheme="minorHAnsi"/>
                <w:lang w:eastAsia="en-GB"/>
              </w:rPr>
              <w:t>-201</w:t>
            </w: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5979B0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9E5AB0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76007" w:rsidRPr="00F250B6" w14:paraId="255AAA43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A75EB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A9E33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3DE98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F65C7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90672D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2E1B1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2933EB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B99882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CA0C6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5094D7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6AA577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76007" w:rsidRPr="00F250B6" w14:paraId="581B5F02" w14:textId="77777777" w:rsidTr="00E9317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4292A0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FFC622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610787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6AA593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5EE8F2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A76007" w:rsidRPr="00F250B6" w14:paraId="6D263A31" w14:textId="77777777" w:rsidTr="00E9317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18BA6D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B4B440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ess to b</w:t>
            </w:r>
            <w:r w:rsidRPr="00F250B6">
              <w:rPr>
                <w:rFonts w:eastAsia="Times New Roman" w:cstheme="minorHAnsi"/>
                <w:lang w:eastAsia="en-GB"/>
              </w:rPr>
              <w:t>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73CE1F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B7510D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AD5F1A" w14:textId="6DC92792" w:rsidR="00A76007" w:rsidRPr="00F250B6" w:rsidRDefault="00B04101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d=4</w:t>
            </w:r>
          </w:p>
        </w:tc>
      </w:tr>
      <w:tr w:rsidR="00A76007" w:rsidRPr="00F250B6" w14:paraId="2A24BFB6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934A28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90D127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478F3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90A318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CDBEFE" w14:textId="6BCC07B6" w:rsidR="00A76007" w:rsidRPr="00F250B6" w:rsidRDefault="00A76007" w:rsidP="00B0410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assword = </w:t>
            </w:r>
            <w:r w:rsidR="00B04101">
              <w:rPr>
                <w:rFonts w:eastAsia="Times New Roman" w:cstheme="minorHAnsi"/>
                <w:lang w:eastAsia="en-GB"/>
              </w:rPr>
              <w:t>123</w:t>
            </w:r>
          </w:p>
        </w:tc>
      </w:tr>
      <w:tr w:rsidR="00A76007" w:rsidRPr="00F250B6" w14:paraId="041C6D95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DB6DC1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0E5E48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3A979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C98570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10E48A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76007" w:rsidRPr="00F250B6" w14:paraId="4DBBB7DC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A4B2BD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69CCAF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E2F1E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C247B2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45618A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76007" w:rsidRPr="00F250B6" w14:paraId="022C1A56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94CC3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2A682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CAC8FB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8D137D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314EC4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7A36C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35477E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047DC5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9D5F9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2580C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88CBD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76007" w:rsidRPr="00F250B6" w14:paraId="19A169E4" w14:textId="77777777" w:rsidTr="00E9317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FB0964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A42B5A" w14:textId="1442CC63" w:rsidR="00A76007" w:rsidRPr="00F250B6" w:rsidRDefault="00A76007" w:rsidP="00B0410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</w:t>
            </w:r>
            <w:r w:rsidR="00E764E2">
              <w:rPr>
                <w:rFonts w:eastAsia="Times New Roman" w:cstheme="minorHAnsi"/>
                <w:lang w:eastAsia="en-GB"/>
              </w:rPr>
              <w:t xml:space="preserve">that </w:t>
            </w:r>
            <w:r>
              <w:rPr>
                <w:rFonts w:eastAsia="Times New Roman" w:cstheme="minorHAnsi"/>
                <w:lang w:eastAsia="en-GB"/>
              </w:rPr>
              <w:t xml:space="preserve">on </w:t>
            </w:r>
            <w:r w:rsidR="00B04101">
              <w:rPr>
                <w:rFonts w:eastAsia="Times New Roman" w:cstheme="minorHAnsi"/>
                <w:lang w:eastAsia="en-GB"/>
              </w:rPr>
              <w:t xml:space="preserve">entering username, password and confirming password a new </w:t>
            </w:r>
            <w:r>
              <w:rPr>
                <w:rFonts w:eastAsia="Times New Roman" w:cstheme="minorHAnsi"/>
                <w:lang w:eastAsia="en-GB"/>
              </w:rPr>
              <w:t xml:space="preserve">user is able </w:t>
            </w:r>
            <w:r w:rsidR="00B04101">
              <w:rPr>
                <w:rFonts w:eastAsia="Times New Roman" w:cstheme="minorHAnsi"/>
                <w:lang w:eastAsia="en-GB"/>
              </w:rPr>
              <w:t>to sign up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200D5C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AD7151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103AD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56AFC1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76007" w:rsidRPr="00F250B6" w14:paraId="5D02F528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7FD28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7E39E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3D014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28B7F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E6744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C9DA1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80220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68141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98F95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5E913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B3C3E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76007" w:rsidRPr="00F250B6" w14:paraId="65E91B36" w14:textId="77777777" w:rsidTr="00E9317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83E92E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9567E5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BFA265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C5CD3D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5F811E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A76007" w:rsidRPr="00F250B6" w14:paraId="6FC22106" w14:textId="77777777" w:rsidTr="00E9317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C5D31D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240D9F9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F70884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0E6860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FC6FC18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A76007" w:rsidRPr="00F250B6" w14:paraId="1F6F0A00" w14:textId="77777777" w:rsidTr="00E9317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79CA23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C4402" w14:textId="58532007" w:rsidR="00A76007" w:rsidRPr="00F250B6" w:rsidRDefault="00A76007" w:rsidP="00C411E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C411E4">
              <w:rPr>
                <w:rFonts w:eastAsia="Times New Roman" w:cstheme="minorHAnsi"/>
                <w:lang w:eastAsia="en-GB"/>
              </w:rPr>
              <w:t xml:space="preserve">&lt;Site </w:t>
            </w:r>
            <w:proofErr w:type="spellStart"/>
            <w:r w:rsidR="00C411E4">
              <w:rPr>
                <w:rFonts w:eastAsia="Times New Roman" w:cstheme="minorHAnsi"/>
                <w:lang w:eastAsia="en-GB"/>
              </w:rPr>
              <w:t>url</w:t>
            </w:r>
            <w:proofErr w:type="spellEnd"/>
            <w:r w:rsidR="00C411E4">
              <w:rPr>
                <w:rFonts w:eastAsia="Times New Roman" w:cstheme="minorHAnsi"/>
                <w:lang w:eastAsia="en-GB"/>
              </w:rPr>
              <w:t>&gt;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D9C969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107BF7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707CC3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76007" w:rsidRPr="00F250B6" w14:paraId="1958A2EF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DF6E95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A1EFAA" w14:textId="0071FB16" w:rsidR="00A76007" w:rsidRPr="00F250B6" w:rsidRDefault="00B04101" w:rsidP="00B0410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</w:t>
            </w:r>
            <w:r w:rsidR="00A76007" w:rsidRPr="00F250B6">
              <w:rPr>
                <w:rFonts w:eastAsia="Times New Roman" w:cstheme="minorHAnsi"/>
                <w:lang w:eastAsia="en-GB"/>
              </w:rPr>
              <w:t xml:space="preserve">id </w:t>
            </w:r>
            <w:r>
              <w:rPr>
                <w:rFonts w:eastAsia="Times New Roman" w:cstheme="minorHAnsi"/>
                <w:lang w:eastAsia="en-GB"/>
              </w:rPr>
              <w:t>and p</w:t>
            </w:r>
            <w:r w:rsidR="00A76007" w:rsidRPr="00F250B6">
              <w:rPr>
                <w:rFonts w:eastAsia="Times New Roman" w:cstheme="minorHAnsi"/>
                <w:lang w:eastAsia="en-GB"/>
              </w:rPr>
              <w:t>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44D0A" w14:textId="1795C0F2" w:rsidR="00A76007" w:rsidRPr="00F250B6" w:rsidRDefault="00B04101" w:rsidP="00B0410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redentials for new user sign up </w:t>
            </w:r>
            <w:r w:rsidR="00A76007" w:rsidRPr="00F250B6">
              <w:rPr>
                <w:rFonts w:eastAsia="Times New Roman" w:cstheme="minorHAnsi"/>
                <w:lang w:eastAsia="en-GB"/>
              </w:rPr>
              <w:t>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6BC41FD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F3C5A15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76007" w:rsidRPr="00F250B6" w14:paraId="46988F34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6F735A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A93D4D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A1ABB0" w14:textId="57A378BA" w:rsidR="00A76007" w:rsidRPr="00F250B6" w:rsidRDefault="00B04101" w:rsidP="00B0410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</w:t>
            </w:r>
            <w:r w:rsidR="00A76007" w:rsidRPr="00F250B6">
              <w:rPr>
                <w:rFonts w:eastAsia="Times New Roman" w:cstheme="minorHAnsi"/>
                <w:lang w:eastAsia="en-GB"/>
              </w:rPr>
              <w:t xml:space="preserve"> is </w:t>
            </w:r>
            <w:r>
              <w:rPr>
                <w:rFonts w:eastAsia="Times New Roman" w:cstheme="minorHAnsi"/>
                <w:lang w:eastAsia="en-GB"/>
              </w:rPr>
              <w:t>signed up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4423F4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241724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5BA9089" w14:textId="77777777" w:rsidR="00A76007" w:rsidRDefault="00A76007" w:rsidP="00A76007">
      <w:pPr>
        <w:rPr>
          <w:rFonts w:cstheme="minorHAnsi"/>
        </w:rPr>
      </w:pPr>
    </w:p>
    <w:p w14:paraId="478590D0" w14:textId="77777777" w:rsidR="00A76007" w:rsidRDefault="00A76007" w:rsidP="00A76007">
      <w:pPr>
        <w:rPr>
          <w:rFonts w:cstheme="minorHAnsi"/>
        </w:rPr>
      </w:pPr>
    </w:p>
    <w:p w14:paraId="6A11461D" w14:textId="77777777" w:rsidR="00A76007" w:rsidRDefault="00A76007" w:rsidP="00A76007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A76007" w:rsidRPr="00F250B6" w14:paraId="7AE1EFF1" w14:textId="77777777" w:rsidTr="00E9317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3A440D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517540" w14:textId="5C164CD8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S</w:t>
            </w:r>
            <w:r>
              <w:rPr>
                <w:rFonts w:eastAsia="Times New Roman" w:cstheme="minorHAnsi"/>
                <w:lang w:eastAsia="en-GB"/>
              </w:rPr>
              <w:t>_0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0BD983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A45872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h</w:t>
            </w:r>
            <w:r>
              <w:rPr>
                <w:rFonts w:eastAsia="Times New Roman" w:cstheme="minorHAnsi"/>
                <w:lang w:eastAsia="en-GB"/>
              </w:rPr>
              <w:t>e Login Functionality in Green Strips</w:t>
            </w:r>
          </w:p>
        </w:tc>
      </w:tr>
      <w:tr w:rsidR="00A76007" w:rsidRPr="00F250B6" w14:paraId="423C15A2" w14:textId="77777777" w:rsidTr="00E9317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BEEB48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551760" w14:textId="4774CB97" w:rsidR="00A76007" w:rsidRPr="00F250B6" w:rsidRDefault="00E764E2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Srimoyee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6E9F21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DBAC59" w14:textId="3C2366DA" w:rsidR="00A76007" w:rsidRPr="00F250B6" w:rsidRDefault="00E764E2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um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6FB9BD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B352E3F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  <w:r w:rsidRPr="00F250B6">
              <w:rPr>
                <w:rFonts w:eastAsia="Times New Roman" w:cstheme="minorHAnsi"/>
                <w:lang w:eastAsia="en-GB"/>
              </w:rPr>
              <w:t>.1</w:t>
            </w:r>
          </w:p>
        </w:tc>
      </w:tr>
      <w:tr w:rsidR="00A76007" w:rsidRPr="00F250B6" w14:paraId="5D74A757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16AD50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39825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F0CB96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F14FA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94B2B4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89536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A0E8CC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FAC15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497088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ECF25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DB20E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76007" w:rsidRPr="00F250B6" w14:paraId="53102FCE" w14:textId="77777777" w:rsidTr="00E9317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448FCB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4D3AC2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D4006B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0B77A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2B9C6A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1C57DD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638C75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76007" w:rsidRPr="00F250B6" w14:paraId="5B57CC81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06E0BB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E8392E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66BFC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966F5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7F98A1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F00E0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A1678C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0E14FD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48116A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D0F1BE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6BE85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76007" w:rsidRPr="00F250B6" w14:paraId="000232DD" w14:textId="77777777" w:rsidTr="00E9317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4D690C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C3D8AF" w14:textId="0D11C726" w:rsidR="00A76007" w:rsidRPr="00F250B6" w:rsidRDefault="00E764E2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Srimoyee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5C9DEC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233364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-May</w:t>
            </w:r>
            <w:r w:rsidRPr="00F250B6">
              <w:rPr>
                <w:rFonts w:eastAsia="Times New Roman" w:cstheme="minorHAnsi"/>
                <w:lang w:eastAsia="en-GB"/>
              </w:rPr>
              <w:t>-201</w:t>
            </w: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772FD5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72FA89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76007" w:rsidRPr="00F250B6" w14:paraId="71E3299D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5FAA2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D1B74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23097B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F9372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83523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5B4673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A6F3D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A393E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307AB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A069C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5C6033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76007" w:rsidRPr="00F250B6" w14:paraId="0ABAE16E" w14:textId="77777777" w:rsidTr="00E9317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C068DE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83D7CE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FAB46E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E8BB74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6BFC4D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A76007" w:rsidRPr="00F250B6" w14:paraId="750F9240" w14:textId="77777777" w:rsidTr="00E764E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670011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7A747B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ess to b</w:t>
            </w:r>
            <w:r w:rsidRPr="00F250B6">
              <w:rPr>
                <w:rFonts w:eastAsia="Times New Roman" w:cstheme="minorHAnsi"/>
                <w:lang w:eastAsia="en-GB"/>
              </w:rPr>
              <w:t>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D3402A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516EE9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18D0D1" w14:textId="0148D5D4" w:rsidR="00E764E2" w:rsidRPr="00F250B6" w:rsidRDefault="00E764E2" w:rsidP="00E764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rganisation Name = Smile Foundation</w:t>
            </w:r>
          </w:p>
        </w:tc>
      </w:tr>
      <w:tr w:rsidR="00A76007" w:rsidRPr="00F250B6" w14:paraId="48241905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6AA785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A98657" w14:textId="181E6A06" w:rsidR="00A76007" w:rsidRPr="00F250B6" w:rsidRDefault="00A76007" w:rsidP="00B0410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3762C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294329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02592D" w14:textId="46BD6940" w:rsidR="00A76007" w:rsidRPr="00F250B6" w:rsidRDefault="00E764E2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Organisation Email = </w:t>
            </w:r>
            <w:hyperlink r:id="rId5" w:history="1">
              <w:r w:rsidRPr="005C27AD">
                <w:rPr>
                  <w:rStyle w:val="Hyperlink"/>
                  <w:rFonts w:eastAsia="Times New Roman" w:cstheme="minorHAnsi"/>
                  <w:lang w:eastAsia="en-GB"/>
                </w:rPr>
                <w:t>smile@gmail.com</w:t>
              </w:r>
            </w:hyperlink>
          </w:p>
        </w:tc>
      </w:tr>
      <w:tr w:rsidR="00A76007" w:rsidRPr="00F250B6" w14:paraId="24674C4B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E0B075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DE3199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1A429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A369BF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1CAEB5" w14:textId="6B7B90FE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E764E2">
              <w:rPr>
                <w:rFonts w:eastAsia="Times New Roman" w:cstheme="minorHAnsi"/>
                <w:lang w:eastAsia="en-GB"/>
              </w:rPr>
              <w:t>Organisation Sector = Others</w:t>
            </w:r>
          </w:p>
        </w:tc>
      </w:tr>
      <w:tr w:rsidR="00A76007" w:rsidRPr="00F250B6" w14:paraId="0E9B68FE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E69A5C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BC8F58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D3E73A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5A881E" w14:textId="77777777" w:rsidR="00A76007" w:rsidRPr="00F250B6" w:rsidRDefault="00A76007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24BE0B" w14:textId="2295BE81" w:rsidR="00E764E2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E764E2">
              <w:rPr>
                <w:rFonts w:eastAsia="Times New Roman" w:cstheme="minorHAnsi"/>
                <w:lang w:eastAsia="en-GB"/>
              </w:rPr>
              <w:t xml:space="preserve">Organisation Website = </w:t>
            </w:r>
            <w:hyperlink r:id="rId6" w:history="1">
              <w:r w:rsidR="00E764E2" w:rsidRPr="005C27AD">
                <w:rPr>
                  <w:rStyle w:val="Hyperlink"/>
                  <w:rFonts w:eastAsia="Times New Roman" w:cstheme="minorHAnsi"/>
                  <w:lang w:eastAsia="en-GB"/>
                </w:rPr>
                <w:t>www.smile.com</w:t>
              </w:r>
            </w:hyperlink>
          </w:p>
        </w:tc>
      </w:tr>
      <w:tr w:rsidR="00E764E2" w:rsidRPr="00F250B6" w14:paraId="3EBFE310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90A931" w14:textId="0F5307A1" w:rsidR="00E764E2" w:rsidRPr="00F250B6" w:rsidRDefault="00E764E2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B7B97B" w14:textId="77777777" w:rsidR="00E764E2" w:rsidRPr="00F250B6" w:rsidRDefault="00E764E2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53871D" w14:textId="77777777" w:rsidR="00E764E2" w:rsidRPr="00F250B6" w:rsidRDefault="00E764E2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733EE0" w14:textId="41A722D9" w:rsidR="00E764E2" w:rsidRPr="00F250B6" w:rsidRDefault="00E764E2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3FDAF6" w14:textId="412C48AE" w:rsidR="00E764E2" w:rsidRPr="00F250B6" w:rsidRDefault="00E764E2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ress = Kolkata</w:t>
            </w:r>
          </w:p>
        </w:tc>
      </w:tr>
      <w:tr w:rsidR="00E764E2" w:rsidRPr="00F250B6" w14:paraId="1439E67A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3A5AA8" w14:textId="7F5867E0" w:rsidR="00E764E2" w:rsidRPr="00F250B6" w:rsidRDefault="00E764E2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B4A683" w14:textId="77777777" w:rsidR="00E764E2" w:rsidRPr="00F250B6" w:rsidRDefault="00E764E2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64EB5E" w14:textId="77777777" w:rsidR="00E764E2" w:rsidRPr="00F250B6" w:rsidRDefault="00E764E2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6780C" w14:textId="18E2CEBD" w:rsidR="00E764E2" w:rsidRDefault="00830B76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584AC9" w14:textId="5021D6D1" w:rsidR="00E764E2" w:rsidRDefault="00830B76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cality = Salt Lake</w:t>
            </w:r>
          </w:p>
        </w:tc>
      </w:tr>
      <w:tr w:rsidR="00E764E2" w:rsidRPr="00F250B6" w14:paraId="0516B8FB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287FAC" w14:textId="7D960C02" w:rsidR="00E764E2" w:rsidRPr="00F250B6" w:rsidRDefault="00E764E2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B6B888" w14:textId="77777777" w:rsidR="00E764E2" w:rsidRPr="00F250B6" w:rsidRDefault="00E764E2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D22B72" w14:textId="77777777" w:rsidR="00E764E2" w:rsidRPr="00F250B6" w:rsidRDefault="00E764E2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D99FF0" w14:textId="3D3AE592" w:rsidR="00E764E2" w:rsidRDefault="00830B76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D986D8" w14:textId="1785DD1F" w:rsidR="00E764E2" w:rsidRDefault="00830B76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Zipcod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700106</w:t>
            </w:r>
          </w:p>
        </w:tc>
      </w:tr>
      <w:tr w:rsidR="00E764E2" w:rsidRPr="00F250B6" w14:paraId="28B4DAE8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57C7BD" w14:textId="0057B0E0" w:rsidR="00E764E2" w:rsidRPr="00F250B6" w:rsidRDefault="00E764E2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9650E9" w14:textId="77777777" w:rsidR="00E764E2" w:rsidRPr="00F250B6" w:rsidRDefault="00E764E2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AADDC6" w14:textId="77777777" w:rsidR="00E764E2" w:rsidRPr="00F250B6" w:rsidRDefault="00E764E2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0ADAAF" w14:textId="0580A1E4" w:rsidR="00E764E2" w:rsidRDefault="00830B76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7438D2" w14:textId="32CF6113" w:rsidR="00E764E2" w:rsidRDefault="00830B76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ntact Name = Emilia</w:t>
            </w:r>
          </w:p>
        </w:tc>
      </w:tr>
      <w:tr w:rsidR="00E764E2" w:rsidRPr="00F250B6" w14:paraId="665F08D2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89FD6" w14:textId="3F293680" w:rsidR="00E764E2" w:rsidRPr="00F250B6" w:rsidRDefault="00E764E2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C88E5D" w14:textId="77777777" w:rsidR="00E764E2" w:rsidRPr="00F250B6" w:rsidRDefault="00E764E2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0A536A" w14:textId="77777777" w:rsidR="00E764E2" w:rsidRPr="00F250B6" w:rsidRDefault="00E764E2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2EC3E0" w14:textId="58CBE70C" w:rsidR="00E764E2" w:rsidRDefault="00830B76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1D5553" w14:textId="6B03B5A1" w:rsidR="00E764E2" w:rsidRDefault="00830B76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ontact Email = </w:t>
            </w:r>
            <w:hyperlink r:id="rId7" w:history="1">
              <w:r w:rsidRPr="005C27AD">
                <w:rPr>
                  <w:rStyle w:val="Hyperlink"/>
                  <w:rFonts w:eastAsia="Times New Roman" w:cstheme="minorHAnsi"/>
                  <w:lang w:eastAsia="en-GB"/>
                </w:rPr>
                <w:t>emilia@gmail.com</w:t>
              </w:r>
            </w:hyperlink>
          </w:p>
        </w:tc>
      </w:tr>
      <w:tr w:rsidR="00E764E2" w:rsidRPr="00F250B6" w14:paraId="16B3EB35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0C549D" w14:textId="2B1C9E06" w:rsidR="00E764E2" w:rsidRPr="00F250B6" w:rsidRDefault="00E764E2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17114F" w14:textId="77777777" w:rsidR="00E764E2" w:rsidRPr="00F250B6" w:rsidRDefault="00E764E2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FFCA5B" w14:textId="77777777" w:rsidR="00E764E2" w:rsidRPr="00F250B6" w:rsidRDefault="00E764E2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02E9E9" w14:textId="404A0E1D" w:rsidR="00E764E2" w:rsidRDefault="00830B76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D47C5D" w14:textId="30A28F26" w:rsidR="00E764E2" w:rsidRDefault="00830B76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osition = Advertising Manager</w:t>
            </w:r>
          </w:p>
        </w:tc>
      </w:tr>
      <w:tr w:rsidR="00A76007" w:rsidRPr="00F250B6" w14:paraId="7362FC33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178634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845FFE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36AB8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01C758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96526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BA0A24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23EEC7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8C311F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52A28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F2DB3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91EE4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76007" w:rsidRPr="00F250B6" w14:paraId="2C4C4284" w14:textId="77777777" w:rsidTr="00E9317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721588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B0D68D" w14:textId="778FF9AC" w:rsidR="00A76007" w:rsidRPr="00F250B6" w:rsidRDefault="00B04101" w:rsidP="00830B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the required details</w:t>
            </w:r>
            <w:r w:rsidR="00830B76">
              <w:rPr>
                <w:rFonts w:eastAsia="Times New Roman" w:cstheme="minorHAnsi"/>
                <w:lang w:eastAsia="en-GB"/>
              </w:rPr>
              <w:t xml:space="preserve"> in </w:t>
            </w:r>
            <w:proofErr w:type="spellStart"/>
            <w:r w:rsidR="00830B76">
              <w:rPr>
                <w:rFonts w:eastAsia="Times New Roman" w:cstheme="minorHAnsi"/>
                <w:lang w:eastAsia="en-GB"/>
              </w:rPr>
              <w:t>advertiseform</w:t>
            </w:r>
            <w:proofErr w:type="spellEnd"/>
            <w:r w:rsidR="00830B76">
              <w:rPr>
                <w:rFonts w:eastAsia="Times New Roman" w:cstheme="minorHAnsi"/>
                <w:lang w:eastAsia="en-GB"/>
              </w:rPr>
              <w:t xml:space="preserve"> page and on clicking the submit button, the data is stored in the database and a message is displayed to user</w:t>
            </w:r>
            <w:r>
              <w:rPr>
                <w:rFonts w:eastAsia="Times New Roman" w:cstheme="minorHAnsi"/>
                <w:lang w:eastAsia="en-GB"/>
              </w:rPr>
              <w:t>.</w:t>
            </w:r>
            <w:r w:rsidR="00830B76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3B863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658DA6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F7F16B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58716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76007" w:rsidRPr="00F250B6" w14:paraId="6956D0D9" w14:textId="77777777" w:rsidTr="00C411E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A08E9C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8BA32F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FFF180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E0BAE2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6E1B7C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214468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97CF1C" w14:textId="77777777" w:rsidR="00A76007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F1429C" w14:textId="77777777" w:rsidR="00C411E4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495218E" w14:textId="77777777" w:rsidR="00C411E4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83517FB" w14:textId="77777777" w:rsidR="00C411E4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7E5D865" w14:textId="77777777" w:rsidR="00C411E4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7AB56DD" w14:textId="77777777" w:rsidR="00C411E4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3300A4B" w14:textId="77777777" w:rsidR="00C411E4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44A13E3" w14:textId="77777777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E9B798" w14:textId="77777777" w:rsidR="00830B76" w:rsidRPr="00F250B6" w:rsidRDefault="00830B76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350AAC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E75B1F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9FB104" w14:textId="77777777" w:rsidR="00A76007" w:rsidRPr="00F250B6" w:rsidRDefault="00A76007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411E4" w:rsidRPr="00F250B6" w14:paraId="5D69A1C7" w14:textId="77777777" w:rsidTr="00C411E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</w:tcPr>
          <w:p w14:paraId="5663C297" w14:textId="77777777" w:rsidR="00C411E4" w:rsidRPr="00F250B6" w:rsidRDefault="00C411E4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C411E4">
              <w:rPr>
                <w:rFonts w:cstheme="minorHAnsi"/>
                <w:b/>
              </w:rPr>
              <w:lastRenderedPageBreak/>
              <w:t>Step #</w:t>
            </w:r>
          </w:p>
          <w:p w14:paraId="42971256" w14:textId="4C549A8F" w:rsidR="00C411E4" w:rsidRPr="00F250B6" w:rsidRDefault="00C411E4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</w:tcPr>
          <w:p w14:paraId="5027D30D" w14:textId="77777777" w:rsidR="00C411E4" w:rsidRPr="00F250B6" w:rsidRDefault="00C411E4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C411E4">
              <w:rPr>
                <w:rFonts w:cstheme="minorHAnsi"/>
                <w:b/>
              </w:rPr>
              <w:t>Step Details</w:t>
            </w:r>
          </w:p>
          <w:p w14:paraId="38A75099" w14:textId="24D1B6B4" w:rsidR="00C411E4" w:rsidRPr="00F250B6" w:rsidRDefault="00C411E4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</w:tcPr>
          <w:p w14:paraId="388A3BD1" w14:textId="77777777" w:rsidR="00C411E4" w:rsidRPr="00F250B6" w:rsidRDefault="00C411E4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C411E4">
              <w:rPr>
                <w:rFonts w:cstheme="minorHAnsi"/>
                <w:b/>
              </w:rPr>
              <w:t>Expected Results</w:t>
            </w:r>
          </w:p>
          <w:p w14:paraId="05CBD1E1" w14:textId="2A931548" w:rsidR="00C411E4" w:rsidRPr="00F250B6" w:rsidRDefault="00C411E4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</w:tcPr>
          <w:p w14:paraId="206C0E18" w14:textId="77777777" w:rsidR="00C411E4" w:rsidRPr="00F250B6" w:rsidRDefault="00C411E4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C411E4">
              <w:rPr>
                <w:rFonts w:cstheme="minorHAnsi"/>
                <w:b/>
              </w:rPr>
              <w:t>Actual Results</w:t>
            </w:r>
          </w:p>
          <w:p w14:paraId="773F6579" w14:textId="169582F3" w:rsidR="00C411E4" w:rsidRPr="00F250B6" w:rsidRDefault="00C411E4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</w:tcPr>
          <w:p w14:paraId="2ADB7301" w14:textId="77777777" w:rsidR="00C411E4" w:rsidRPr="00C411E4" w:rsidRDefault="00C411E4" w:rsidP="00E93176">
            <w:pPr>
              <w:jc w:val="center"/>
              <w:rPr>
                <w:rFonts w:cstheme="minorHAnsi"/>
                <w:b/>
              </w:rPr>
            </w:pPr>
            <w:r w:rsidRPr="00C411E4">
              <w:rPr>
                <w:rFonts w:cstheme="minorHAnsi"/>
                <w:b/>
              </w:rPr>
              <w:t>Pass/Fail/Not executed/ Suspended</w:t>
            </w:r>
          </w:p>
          <w:p w14:paraId="3FD7C747" w14:textId="77777777" w:rsidR="00C411E4" w:rsidRPr="00C411E4" w:rsidRDefault="00C411E4" w:rsidP="00E93176">
            <w:pPr>
              <w:jc w:val="center"/>
              <w:rPr>
                <w:rFonts w:cstheme="minorHAnsi"/>
                <w:b/>
              </w:rPr>
            </w:pPr>
          </w:p>
          <w:p w14:paraId="5624D0C3" w14:textId="36142601" w:rsidR="00C411E4" w:rsidRPr="00F250B6" w:rsidRDefault="00C411E4" w:rsidP="00E931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411E4" w:rsidRPr="00F250B6" w14:paraId="06BE4963" w14:textId="77777777" w:rsidTr="00BC304C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</w:tcPr>
          <w:p w14:paraId="3870406F" w14:textId="77777777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</w:tcPr>
          <w:p w14:paraId="4564C6CE" w14:textId="77777777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</w:tcPr>
          <w:p w14:paraId="462B9691" w14:textId="77777777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</w:tcPr>
          <w:p w14:paraId="113C0854" w14:textId="77777777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</w:tcPr>
          <w:p w14:paraId="47183537" w14:textId="77777777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411E4" w:rsidRPr="00F250B6" w14:paraId="6EFBB4EF" w14:textId="77777777" w:rsidTr="00C411E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21C9A" w14:textId="63DA64A9" w:rsidR="00C411E4" w:rsidRPr="00F250B6" w:rsidRDefault="00C411E4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E01E48" w14:textId="4867D433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 xml:space="preserve">&lt;Site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rl</w:t>
            </w:r>
            <w:proofErr w:type="spellEnd"/>
            <w:r>
              <w:rPr>
                <w:rFonts w:eastAsia="Times New Roman" w:cstheme="minorHAnsi"/>
                <w:lang w:eastAsia="en-GB"/>
              </w:rPr>
              <w:t>&gt;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67DEF" w14:textId="67A442D2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4A0222" w14:textId="00CD694A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4090B1" w14:textId="3E02B6AD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411E4" w:rsidRPr="00F250B6" w14:paraId="1A6A3648" w14:textId="77777777" w:rsidTr="00C411E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B73717" w14:textId="3804CA40" w:rsidR="00C411E4" w:rsidRPr="00F250B6" w:rsidRDefault="00C411E4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C935E3" w14:textId="2ACFC946" w:rsidR="00C411E4" w:rsidRPr="00F250B6" w:rsidRDefault="00C411E4" w:rsidP="00830B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advertis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518B6" w14:textId="00695BF9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vertise pag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31D064" w14:textId="64FA1541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1450BE" w14:textId="690E487C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411E4" w:rsidRPr="00F250B6" w14:paraId="356EC01D" w14:textId="77777777" w:rsidTr="00C411E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94455" w14:textId="63FFBE85" w:rsidR="00C411E4" w:rsidRPr="00F250B6" w:rsidRDefault="00C411E4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F4207" w14:textId="653CEFB9" w:rsidR="00C411E4" w:rsidRPr="00F250B6" w:rsidRDefault="00C411E4" w:rsidP="00830B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items to cart and click on advertise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14D584" w14:textId="6DC56C43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vertiser Information pag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501406" w14:textId="49D7414C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1D19AC" w14:textId="61F0DD4B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411E4" w:rsidRPr="00F250B6" w14:paraId="65170E98" w14:textId="77777777" w:rsidTr="00C411E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5F16E" w14:textId="70667A88" w:rsidR="00C411E4" w:rsidRPr="00F250B6" w:rsidRDefault="00C411E4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BC8B9" w14:textId="55FCA9F2" w:rsidR="00C411E4" w:rsidRPr="00F250B6" w:rsidRDefault="00C411E4" w:rsidP="00C411E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Click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ubmit without entering any detail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05126" w14:textId="58A83FA0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Popup should be shown to prompt user for entering detail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A606E1" w14:textId="499DC37A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62CB1E" w14:textId="4460FDCE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C411E4" w:rsidRPr="00F250B6" w14:paraId="63370850" w14:textId="77777777" w:rsidTr="00C411E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91E79" w14:textId="57F5A38C" w:rsidR="00C411E4" w:rsidRPr="00F250B6" w:rsidRDefault="00C411E4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F2E64A" w14:textId="0590184A" w:rsidR="00C411E4" w:rsidRPr="00F250B6" w:rsidRDefault="00C411E4" w:rsidP="00830B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Click submit by entering details in wrong forma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799905" w14:textId="04008DFA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Popup should be shown to prompt user to enter details in correct forma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F043A2" w14:textId="2453610D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5F907D" w14:textId="2DBEF02A" w:rsidR="00C411E4" w:rsidRPr="00F250B6" w:rsidRDefault="00C411E4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C411E4" w:rsidRPr="00F250B6" w14:paraId="4F8DDDED" w14:textId="77777777" w:rsidTr="00E931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9BEA2" w14:textId="52447135" w:rsidR="00C411E4" w:rsidRPr="00F250B6" w:rsidRDefault="00C411E4" w:rsidP="00E931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3062C" w14:textId="390D5B66" w:rsidR="00C411E4" w:rsidRDefault="00C411E4" w:rsidP="00C411E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ubmit by entering all details correctl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09E19" w14:textId="55F50409" w:rsidR="00C411E4" w:rsidRDefault="00DA6F6C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tails should be stored in database and a success message should be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AE164D" w14:textId="33A8B87E" w:rsidR="00C411E4" w:rsidRPr="00F250B6" w:rsidRDefault="00DA6F6C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9A4D22" w14:textId="6ABA90D6" w:rsidR="00C411E4" w:rsidRPr="00F250B6" w:rsidRDefault="00DA6F6C" w:rsidP="00E931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  <w:bookmarkStart w:id="0" w:name="_GoBack"/>
            <w:bookmarkEnd w:id="0"/>
          </w:p>
        </w:tc>
      </w:tr>
    </w:tbl>
    <w:p w14:paraId="01EC9BFA" w14:textId="77777777" w:rsidR="00A76007" w:rsidRPr="00F250B6" w:rsidRDefault="00A76007" w:rsidP="00A76007">
      <w:pPr>
        <w:rPr>
          <w:rFonts w:cstheme="minorHAnsi"/>
        </w:rPr>
      </w:pPr>
    </w:p>
    <w:p w14:paraId="33BBBC79" w14:textId="77777777" w:rsidR="00A76007" w:rsidRPr="00F250B6" w:rsidRDefault="00A76007" w:rsidP="00A76007">
      <w:pPr>
        <w:rPr>
          <w:rFonts w:cstheme="minorHAnsi"/>
        </w:rPr>
      </w:pPr>
    </w:p>
    <w:p w14:paraId="1237FDD5" w14:textId="77777777" w:rsidR="00A76007" w:rsidRPr="00F250B6" w:rsidRDefault="00A76007">
      <w:pPr>
        <w:rPr>
          <w:rFonts w:cstheme="minorHAnsi"/>
        </w:rPr>
      </w:pPr>
    </w:p>
    <w:sectPr w:rsidR="00A76007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93168"/>
    <w:rsid w:val="006938D0"/>
    <w:rsid w:val="00830B76"/>
    <w:rsid w:val="009D2557"/>
    <w:rsid w:val="00A76007"/>
    <w:rsid w:val="00B04101"/>
    <w:rsid w:val="00C411E4"/>
    <w:rsid w:val="00DA6F6C"/>
    <w:rsid w:val="00E764E2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764E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30B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764E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30B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milia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smile.com" TargetMode="External"/><Relationship Id="rId5" Type="http://schemas.openxmlformats.org/officeDocument/2006/relationships/hyperlink" Target="mailto:smile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4</Pages>
  <Words>506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LENOVO</cp:lastModifiedBy>
  <cp:revision>4</cp:revision>
  <dcterms:created xsi:type="dcterms:W3CDTF">2019-01-01T07:14:00Z</dcterms:created>
  <dcterms:modified xsi:type="dcterms:W3CDTF">2019-05-18T09:34:00Z</dcterms:modified>
</cp:coreProperties>
</file>